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7BA1" w:rsidRDefault="000C7BA1" w:rsidP="000C7BA1">
      <w:pPr>
        <w:pStyle w:val="FirstParagraph"/>
        <w:jc w:val="center"/>
        <w:rPr>
          <w:rFonts w:asciiTheme="majorHAnsi" w:hAnsiTheme="majorHAnsi"/>
          <w:b/>
          <w:sz w:val="28"/>
          <w:szCs w:val="28"/>
          <w:lang w:val="pl-PL"/>
        </w:rPr>
      </w:pPr>
      <w:r>
        <w:rPr>
          <w:rFonts w:asciiTheme="majorHAnsi" w:hAnsiTheme="majorHAnsi"/>
          <w:b/>
          <w:sz w:val="28"/>
          <w:szCs w:val="28"/>
          <w:lang w:val="pl-PL"/>
        </w:rPr>
        <w:t>Procedura postępowania w przypadku fałszywego zagrożenia</w:t>
      </w:r>
    </w:p>
    <w:p w:rsidR="000C7BA1" w:rsidRDefault="000C7BA1" w:rsidP="000C7BA1">
      <w:pPr>
        <w:pStyle w:val="Tekstpodstawowy"/>
        <w:rPr>
          <w:lang w:val="pl-PL"/>
        </w:rPr>
      </w:pPr>
    </w:p>
    <w:p w:rsidR="000C7BA1" w:rsidRDefault="000C7BA1" w:rsidP="000C7BA1">
      <w:pPr>
        <w:pStyle w:val="NormalnyWeb"/>
        <w:spacing w:before="0" w:beforeAutospacing="0" w:after="0" w:afterAutospacing="0" w:line="276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Podstawa prawna: </w:t>
      </w:r>
    </w:p>
    <w:p w:rsidR="000C7BA1" w:rsidRDefault="000C7BA1" w:rsidP="000C7BA1">
      <w:pPr>
        <w:numPr>
          <w:ilvl w:val="0"/>
          <w:numId w:val="1"/>
        </w:numPr>
        <w:spacing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tatut szkoły. </w:t>
      </w:r>
    </w:p>
    <w:p w:rsidR="000C7BA1" w:rsidRDefault="000C7BA1" w:rsidP="000C7BA1">
      <w:pPr>
        <w:numPr>
          <w:ilvl w:val="0"/>
          <w:numId w:val="1"/>
        </w:numPr>
        <w:spacing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Zarządzenie dyrektora. </w:t>
      </w:r>
    </w:p>
    <w:p w:rsidR="000C7BA1" w:rsidRDefault="000C7BA1" w:rsidP="000C7BA1">
      <w:pPr>
        <w:numPr>
          <w:ilvl w:val="0"/>
          <w:numId w:val="1"/>
        </w:numPr>
        <w:spacing w:after="0" w:line="276" w:lineRule="auto"/>
        <w:rPr>
          <w:lang w:val="pl-PL"/>
        </w:rPr>
      </w:pPr>
      <w:r>
        <w:rPr>
          <w:rFonts w:asciiTheme="majorHAnsi" w:hAnsiTheme="majorHAnsi" w:cstheme="majorHAnsi"/>
          <w:lang w:val="pl-PL"/>
        </w:rPr>
        <w:t xml:space="preserve">Kontakt z rodzicami i uczniami. </w:t>
      </w:r>
    </w:p>
    <w:p w:rsidR="000C7BA1" w:rsidRDefault="000C7BA1" w:rsidP="000C7BA1">
      <w:pPr>
        <w:spacing w:after="0" w:line="276" w:lineRule="auto"/>
        <w:ind w:left="720"/>
        <w:rPr>
          <w:lang w:val="pl-PL"/>
        </w:rPr>
      </w:pPr>
    </w:p>
    <w:p w:rsidR="000C7BA1" w:rsidRDefault="00866565" w:rsidP="000C7BA1">
      <w:pPr>
        <w:pStyle w:val="Compact"/>
        <w:ind w:left="480"/>
        <w:rPr>
          <w:b/>
          <w:lang w:val="pl-PL"/>
        </w:rPr>
      </w:pPr>
      <w:r>
        <w:rPr>
          <w:b/>
          <w:lang w:val="pl-PL"/>
        </w:rPr>
        <w:t xml:space="preserve">Podejrzany e-mail </w:t>
      </w:r>
      <w:r w:rsidR="000C7BA1">
        <w:rPr>
          <w:b/>
          <w:lang w:val="pl-PL"/>
        </w:rPr>
        <w:t>:</w:t>
      </w:r>
    </w:p>
    <w:p w:rsidR="00866565" w:rsidRDefault="000C7BA1" w:rsidP="00866565">
      <w:pPr>
        <w:pStyle w:val="FirstParagraph"/>
        <w:rPr>
          <w:lang w:val="pl-PL"/>
        </w:rPr>
      </w:pPr>
      <w:r>
        <w:rPr>
          <w:lang w:val="pl-PL"/>
        </w:rPr>
        <w:t>– dyskretnie sprawdzić  teren szkoły,</w:t>
      </w:r>
    </w:p>
    <w:p w:rsidR="00866565" w:rsidRDefault="00866565" w:rsidP="00866565">
      <w:pPr>
        <w:pStyle w:val="Tekstpodstawowy"/>
        <w:rPr>
          <w:lang w:val="pl-PL"/>
        </w:rPr>
      </w:pPr>
      <w:r>
        <w:rPr>
          <w:lang w:val="pl-PL"/>
        </w:rPr>
        <w:t>– sprawdzić wiarygodność wiad</w:t>
      </w:r>
      <w:r w:rsidR="00BB6401">
        <w:rPr>
          <w:lang w:val="pl-PL"/>
        </w:rPr>
        <w:t>o</w:t>
      </w:r>
      <w:r>
        <w:rPr>
          <w:lang w:val="pl-PL"/>
        </w:rPr>
        <w:t>mości,</w:t>
      </w:r>
    </w:p>
    <w:p w:rsidR="00866565" w:rsidRPr="00866565" w:rsidRDefault="00866565" w:rsidP="00866565">
      <w:pPr>
        <w:pStyle w:val="Tekstpodstawowy"/>
        <w:rPr>
          <w:lang w:val="pl-PL"/>
        </w:rPr>
      </w:pPr>
      <w:r>
        <w:rPr>
          <w:lang w:val="pl-PL"/>
        </w:rPr>
        <w:t>– zachować spokój,</w:t>
      </w:r>
    </w:p>
    <w:p w:rsidR="000C7BA1" w:rsidRDefault="000C7BA1" w:rsidP="000C7BA1">
      <w:pPr>
        <w:pStyle w:val="Tekstpodstawowy"/>
        <w:rPr>
          <w:lang w:val="pl-PL"/>
        </w:rPr>
      </w:pPr>
      <w:r>
        <w:rPr>
          <w:lang w:val="pl-PL"/>
        </w:rPr>
        <w:t xml:space="preserve">–  podjąć współpracę z inną osobą (jeżeli jest to możliwe), która powiadomi dyrektora </w:t>
      </w:r>
      <w:r>
        <w:rPr>
          <w:lang w:val="pl-PL"/>
        </w:rPr>
        <w:br/>
        <w:t>o zaistniałej sytuacji,</w:t>
      </w:r>
    </w:p>
    <w:p w:rsidR="000C7BA1" w:rsidRDefault="000C7BA1" w:rsidP="000C7BA1">
      <w:pPr>
        <w:pStyle w:val="Tekstpodstawowy"/>
        <w:rPr>
          <w:lang w:val="pl-PL"/>
        </w:rPr>
      </w:pPr>
      <w:r>
        <w:rPr>
          <w:lang w:val="pl-PL"/>
        </w:rPr>
        <w:t xml:space="preserve">– przy braku informacji zwrotnej od osoby współpracującej powiadomić policję </w:t>
      </w:r>
    </w:p>
    <w:p w:rsidR="000C7BA1" w:rsidRDefault="000C7BA1" w:rsidP="000C7BA1">
      <w:pPr>
        <w:pStyle w:val="Tekstpodstawowy"/>
        <w:rPr>
          <w:lang w:val="pl-PL"/>
        </w:rPr>
      </w:pPr>
      <w:r>
        <w:rPr>
          <w:lang w:val="pl-PL"/>
        </w:rPr>
        <w:t>o zaistniałej sytuacji,</w:t>
      </w:r>
    </w:p>
    <w:p w:rsidR="000C7BA1" w:rsidRDefault="000C7BA1" w:rsidP="000C7BA1">
      <w:pPr>
        <w:pStyle w:val="Tekstpodstawowy"/>
        <w:rPr>
          <w:lang w:val="pl-PL"/>
        </w:rPr>
      </w:pPr>
      <w:r>
        <w:rPr>
          <w:lang w:val="pl-PL"/>
        </w:rPr>
        <w:t xml:space="preserve">- </w:t>
      </w:r>
      <w:r w:rsidR="000B7F4E">
        <w:rPr>
          <w:lang w:val="pl-PL"/>
        </w:rPr>
        <w:t xml:space="preserve">jeżeli brak podstaw </w:t>
      </w:r>
      <w:r>
        <w:rPr>
          <w:lang w:val="pl-PL"/>
        </w:rPr>
        <w:t>do ogłoszenie al</w:t>
      </w:r>
      <w:r w:rsidR="002C3A4C">
        <w:rPr>
          <w:lang w:val="pl-PL"/>
        </w:rPr>
        <w:t xml:space="preserve">armu  nie ogłaszać , </w:t>
      </w:r>
    </w:p>
    <w:p w:rsidR="000C7BA1" w:rsidRDefault="00866565" w:rsidP="000C7BA1">
      <w:pPr>
        <w:pStyle w:val="Tekstpodstawowy"/>
        <w:rPr>
          <w:lang w:val="pl-PL"/>
        </w:rPr>
      </w:pPr>
      <w:r>
        <w:rPr>
          <w:lang w:val="pl-PL"/>
        </w:rPr>
        <w:t xml:space="preserve">–decyzję </w:t>
      </w:r>
      <w:r w:rsidR="0023750D">
        <w:rPr>
          <w:lang w:val="pl-PL"/>
        </w:rPr>
        <w:t>o ewak</w:t>
      </w:r>
      <w:r>
        <w:rPr>
          <w:lang w:val="pl-PL"/>
        </w:rPr>
        <w:t xml:space="preserve">uacji uczniów ze szkoły podejmuje </w:t>
      </w:r>
      <w:r w:rsidR="0023750D">
        <w:rPr>
          <w:lang w:val="pl-PL"/>
        </w:rPr>
        <w:t xml:space="preserve"> dyrektor po ocenie zagrożenia i weryfikacji wiadomości  i  wzięcia pod uwagę rekomendacji służb mundurowych.  </w:t>
      </w:r>
      <w:r w:rsidR="000C7BA1">
        <w:rPr>
          <w:lang w:val="pl-PL"/>
        </w:rPr>
        <w:t>,</w:t>
      </w:r>
    </w:p>
    <w:p w:rsidR="000C7BA1" w:rsidRDefault="000B7F4E" w:rsidP="000C7BA1">
      <w:pPr>
        <w:pStyle w:val="Tekstpodstawowy"/>
        <w:rPr>
          <w:lang w:val="pl-PL"/>
        </w:rPr>
      </w:pPr>
      <w:r>
        <w:rPr>
          <w:lang w:val="pl-PL"/>
        </w:rPr>
        <w:t>– poinformować  służby 11</w:t>
      </w:r>
      <w:r w:rsidR="002C3A4C">
        <w:rPr>
          <w:lang w:val="pl-PL"/>
        </w:rPr>
        <w:t>2.</w:t>
      </w:r>
    </w:p>
    <w:p w:rsidR="0023750D" w:rsidRDefault="0023750D" w:rsidP="000C7BA1">
      <w:pPr>
        <w:pStyle w:val="Tekstpodstawowy"/>
        <w:rPr>
          <w:lang w:val="pl-PL"/>
        </w:rPr>
      </w:pPr>
    </w:p>
    <w:p w:rsidR="004F0ED9" w:rsidRDefault="004F0ED9"/>
    <w:sectPr w:rsidR="004F0ED9" w:rsidSect="004F0E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A92C0E"/>
    <w:multiLevelType w:val="hybridMultilevel"/>
    <w:tmpl w:val="B540E99A"/>
    <w:lvl w:ilvl="0" w:tplc="3E6041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84B3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A2A06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185E8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660B7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6A296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B8A0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62264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38C584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compat/>
  <w:rsids>
    <w:rsidRoot w:val="000C7BA1"/>
    <w:rsid w:val="000A1A2B"/>
    <w:rsid w:val="000B7F4E"/>
    <w:rsid w:val="000C7BA1"/>
    <w:rsid w:val="000E22D5"/>
    <w:rsid w:val="0023750D"/>
    <w:rsid w:val="0026242D"/>
    <w:rsid w:val="002C3A4C"/>
    <w:rsid w:val="003B0D2C"/>
    <w:rsid w:val="003F6120"/>
    <w:rsid w:val="004F0ED9"/>
    <w:rsid w:val="0056606D"/>
    <w:rsid w:val="00866565"/>
    <w:rsid w:val="008A2ABD"/>
    <w:rsid w:val="00BB6401"/>
    <w:rsid w:val="00D9299B"/>
    <w:rsid w:val="00DF18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C7BA1"/>
    <w:pPr>
      <w:spacing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semiHidden/>
    <w:unhideWhenUsed/>
    <w:rsid w:val="000C7BA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paragraph" w:styleId="Tekstpodstawowy">
    <w:name w:val="Body Text"/>
    <w:basedOn w:val="Normalny"/>
    <w:link w:val="TekstpodstawowyZnak"/>
    <w:semiHidden/>
    <w:unhideWhenUsed/>
    <w:qFormat/>
    <w:rsid w:val="000C7BA1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0C7BA1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0C7BA1"/>
  </w:style>
  <w:style w:type="paragraph" w:customStyle="1" w:styleId="Compact">
    <w:name w:val="Compact"/>
    <w:basedOn w:val="Tekstpodstawowy"/>
    <w:qFormat/>
    <w:rsid w:val="000C7BA1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02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nistrerstwo Edukacji Narodowej</Company>
  <LinksUpToDate>false</LinksUpToDate>
  <CharactersWithSpaces>7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2</cp:revision>
  <dcterms:created xsi:type="dcterms:W3CDTF">2021-03-12T09:53:00Z</dcterms:created>
  <dcterms:modified xsi:type="dcterms:W3CDTF">2021-03-12T09:53:00Z</dcterms:modified>
</cp:coreProperties>
</file>